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7E5D" w:rsidRDefault="00446B9E" w:rsidP="009F543A">
      <w:pPr>
        <w:jc w:val="center"/>
      </w:pPr>
      <w:bookmarkStart w:id="0" w:name="_GoBack"/>
      <w:bookmarkEnd w:id="0"/>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E17E5D" w:rsidRPr="0078291C" w:rsidRDefault="00BE2F7C"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Tutor – Employability &amp; Personal Social Development</w:t>
      </w:r>
    </w:p>
    <w:p w:rsidR="00E17E5D" w:rsidRDefault="00E17E5D" w:rsidP="00E17E5D"/>
    <w:p w:rsidR="00A575B0" w:rsidRDefault="00A575B0" w:rsidP="00E17E5D">
      <w:r>
        <w:t>Location</w:t>
      </w:r>
      <w:r>
        <w:tab/>
      </w:r>
      <w:r>
        <w:tab/>
      </w:r>
      <w:r>
        <w:tab/>
      </w:r>
      <w:r w:rsidR="00420626">
        <w:t>Training Department</w:t>
      </w:r>
      <w:r>
        <w:t>, Hornbeam Park, Harrogate</w:t>
      </w:r>
    </w:p>
    <w:p w:rsidR="00A575B0" w:rsidRDefault="00A575B0" w:rsidP="00E17E5D"/>
    <w:p w:rsidR="00A575B0" w:rsidRDefault="00E00AB3" w:rsidP="00E00AB3">
      <w:pPr>
        <w:ind w:left="2160" w:hanging="2160"/>
      </w:pPr>
      <w:r>
        <w:t>Salary</w:t>
      </w:r>
      <w:r>
        <w:tab/>
      </w:r>
      <w:r>
        <w:tab/>
        <w:t>£</w:t>
      </w:r>
      <w:r w:rsidR="005162B3">
        <w:t>11.32</w:t>
      </w:r>
      <w:r w:rsidR="009B69C1">
        <w:t xml:space="preserve"> </w:t>
      </w:r>
      <w:r w:rsidR="00567928">
        <w:t>per hr</w:t>
      </w:r>
      <w:r>
        <w:t xml:space="preserve"> </w:t>
      </w:r>
    </w:p>
    <w:p w:rsidR="00A575B0" w:rsidRDefault="00A575B0" w:rsidP="00E17E5D">
      <w:r>
        <w:tab/>
      </w:r>
    </w:p>
    <w:p w:rsidR="00A575B0" w:rsidRDefault="00222BBA" w:rsidP="00E17E5D">
      <w:r>
        <w:t>Hours per Week</w:t>
      </w:r>
      <w:r>
        <w:tab/>
      </w:r>
      <w:r>
        <w:tab/>
      </w:r>
      <w:r w:rsidR="002229BD">
        <w:t>35 (part time by arrangement)</w:t>
      </w:r>
    </w:p>
    <w:p w:rsidR="00A575B0" w:rsidRDefault="00A575B0" w:rsidP="00E17E5D"/>
    <w:p w:rsidR="00A575B0" w:rsidRDefault="00420626" w:rsidP="00420626">
      <w:pPr>
        <w:ind w:left="2880" w:hanging="2880"/>
      </w:pPr>
      <w:r>
        <w:t>Annual Leave</w:t>
      </w:r>
      <w:r>
        <w:tab/>
      </w:r>
      <w:r w:rsidR="00A575B0">
        <w:t>28 days plus statutory bank holidays</w:t>
      </w:r>
      <w:r>
        <w:t xml:space="preserve"> (pro rata for part time staff)</w:t>
      </w:r>
    </w:p>
    <w:p w:rsidR="00A575B0" w:rsidRDefault="00A575B0" w:rsidP="00E17E5D"/>
    <w:p w:rsidR="00A575B0" w:rsidRDefault="00420626" w:rsidP="00E17E5D">
      <w:r>
        <w:t>Reports to</w:t>
      </w:r>
      <w:r>
        <w:tab/>
      </w:r>
      <w:r>
        <w:tab/>
      </w:r>
      <w:r>
        <w:tab/>
        <w:t>Training Manager</w:t>
      </w:r>
    </w:p>
    <w:p w:rsidR="00A575B0" w:rsidRDefault="00A575B0" w:rsidP="00E17E5D"/>
    <w:p w:rsidR="00A575B0" w:rsidRDefault="00A575B0" w:rsidP="00E17E5D">
      <w:r>
        <w:t>DBS Check</w:t>
      </w:r>
      <w:r>
        <w:tab/>
      </w:r>
      <w:r>
        <w:tab/>
      </w:r>
      <w:r>
        <w:tab/>
      </w:r>
      <w:r w:rsidR="002B6245">
        <w:t>Enhanced</w:t>
      </w:r>
      <w:r>
        <w:t xml:space="preserve"> with List Checks</w:t>
      </w:r>
    </w:p>
    <w:p w:rsidR="00A575B0" w:rsidRDefault="00A575B0" w:rsidP="00E17E5D"/>
    <w:p w:rsidR="00A575B0" w:rsidRDefault="00A575B0" w:rsidP="00E17E5D"/>
    <w:p w:rsidR="00E17E5D" w:rsidRPr="0078291C" w:rsidRDefault="00E17E5D" w:rsidP="00E17E5D">
      <w:pPr>
        <w:rPr>
          <w:b/>
        </w:rPr>
      </w:pPr>
      <w:r w:rsidRPr="0078291C">
        <w:rPr>
          <w:b/>
        </w:rPr>
        <w:t>Key Areas of Responsibility</w:t>
      </w:r>
    </w:p>
    <w:p w:rsidR="00E17E5D" w:rsidRDefault="00BE2F7C"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Design and delivery of learning programmes  to disabled people, at varying levels in employability and personal social development</w:t>
      </w:r>
    </w:p>
    <w:p w:rsidR="00BE2F7C" w:rsidRDefault="00BE2F7C"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Identify and source progression pathways including work placements , employment and FE opportunities for all learners</w:t>
      </w:r>
    </w:p>
    <w:p w:rsidR="00420626" w:rsidRDefault="00420626" w:rsidP="00E17E5D">
      <w:pPr>
        <w:rPr>
          <w:b/>
        </w:rPr>
      </w:pPr>
    </w:p>
    <w:p w:rsidR="00E17E5D" w:rsidRPr="0078291C" w:rsidRDefault="00E17E5D" w:rsidP="00E17E5D">
      <w:pPr>
        <w:rPr>
          <w:b/>
        </w:rPr>
      </w:pPr>
      <w:r w:rsidRPr="0078291C">
        <w:rPr>
          <w:b/>
        </w:rPr>
        <w:t>Line Manages</w:t>
      </w:r>
    </w:p>
    <w:p w:rsidR="00222BBA" w:rsidRDefault="00222BBA" w:rsidP="00420626">
      <w:pPr>
        <w:pStyle w:val="ListParagraph"/>
        <w:numPr>
          <w:ilvl w:val="0"/>
          <w:numId w:val="4"/>
        </w:numPr>
      </w:pPr>
      <w:r w:rsidRPr="00567928">
        <w:rPr>
          <w:rFonts w:ascii="Arial" w:hAnsi="Arial" w:cs="Arial"/>
          <w:sz w:val="24"/>
          <w:szCs w:val="24"/>
        </w:rPr>
        <w:t>No staff management</w:t>
      </w:r>
    </w:p>
    <w:tbl>
      <w:tblPr>
        <w:tblStyle w:val="TableGrid"/>
        <w:tblW w:w="0" w:type="auto"/>
        <w:tblLook w:val="04A0" w:firstRow="1" w:lastRow="0" w:firstColumn="1" w:lastColumn="0" w:noHBand="0" w:noVBand="1"/>
      </w:tblPr>
      <w:tblGrid>
        <w:gridCol w:w="2683"/>
        <w:gridCol w:w="2675"/>
        <w:gridCol w:w="3658"/>
      </w:tblGrid>
      <w:tr w:rsidR="00E17E5D" w:rsidTr="00307FD6">
        <w:tc>
          <w:tcPr>
            <w:tcW w:w="9242"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307FD6">
        <w:tc>
          <w:tcPr>
            <w:tcW w:w="3080" w:type="dxa"/>
            <w:shd w:val="clear" w:color="auto" w:fill="F2F2F2" w:themeFill="background1" w:themeFillShade="F2"/>
          </w:tcPr>
          <w:p w:rsidR="00E17E5D" w:rsidRPr="0078291C" w:rsidRDefault="00E17E5D" w:rsidP="00307FD6">
            <w:pPr>
              <w:rPr>
                <w:b/>
              </w:rPr>
            </w:pPr>
            <w:r w:rsidRPr="0078291C">
              <w:rPr>
                <w:b/>
              </w:rPr>
              <w:t>Role</w:t>
            </w:r>
          </w:p>
        </w:tc>
        <w:tc>
          <w:tcPr>
            <w:tcW w:w="3081" w:type="dxa"/>
            <w:shd w:val="clear" w:color="auto" w:fill="F2F2F2" w:themeFill="background1" w:themeFillShade="F2"/>
          </w:tcPr>
          <w:p w:rsidR="00E17E5D" w:rsidRPr="0078291C" w:rsidRDefault="00E17E5D" w:rsidP="00307FD6">
            <w:pPr>
              <w:rPr>
                <w:b/>
              </w:rPr>
            </w:pPr>
            <w:r w:rsidRPr="0078291C">
              <w:rPr>
                <w:b/>
              </w:rPr>
              <w:t>Outcomes</w:t>
            </w:r>
          </w:p>
        </w:tc>
        <w:tc>
          <w:tcPr>
            <w:tcW w:w="3081" w:type="dxa"/>
            <w:shd w:val="clear" w:color="auto" w:fill="F2F2F2" w:themeFill="background1" w:themeFillShade="F2"/>
          </w:tcPr>
          <w:p w:rsidR="00E17E5D" w:rsidRPr="0078291C" w:rsidRDefault="00E17E5D" w:rsidP="00307FD6">
            <w:pPr>
              <w:rPr>
                <w:b/>
              </w:rPr>
            </w:pPr>
            <w:r w:rsidRPr="0078291C">
              <w:rPr>
                <w:b/>
              </w:rPr>
              <w:t>Measures</w:t>
            </w:r>
          </w:p>
        </w:tc>
      </w:tr>
      <w:tr w:rsidR="00222BBA" w:rsidTr="00512CC4">
        <w:tc>
          <w:tcPr>
            <w:tcW w:w="3080" w:type="dxa"/>
          </w:tcPr>
          <w:p w:rsidR="000875DA" w:rsidRDefault="00BE2F7C" w:rsidP="00512CC4">
            <w:r>
              <w:t>Deliver</w:t>
            </w:r>
            <w:r w:rsidR="000875DA">
              <w:t xml:space="preserve"> high quality</w:t>
            </w:r>
            <w:r>
              <w:t xml:space="preserve"> teaching, learning &amp; assessments</w:t>
            </w:r>
            <w:r w:rsidR="002229BD">
              <w:t xml:space="preserve">, including functional skills </w:t>
            </w:r>
            <w:r>
              <w:t xml:space="preserve"> to the standard required by the organisation and any accrediting body</w:t>
            </w:r>
            <w:r w:rsidR="000875DA">
              <w:t xml:space="preserve">, </w:t>
            </w:r>
            <w:r w:rsidR="002229BD">
              <w:t xml:space="preserve">in particular NCFE, </w:t>
            </w:r>
            <w:r w:rsidR="000875DA">
              <w:t>sharing best practice and leading by example</w:t>
            </w:r>
          </w:p>
          <w:p w:rsidR="002229BD" w:rsidRDefault="002229BD" w:rsidP="00512CC4"/>
          <w:p w:rsidR="008875AC" w:rsidRDefault="008875AC" w:rsidP="00512CC4"/>
          <w:p w:rsidR="008875AC" w:rsidRDefault="008875AC" w:rsidP="00512CC4">
            <w:r>
              <w:lastRenderedPageBreak/>
              <w:t>Participate in teaching observation</w:t>
            </w:r>
          </w:p>
          <w:p w:rsidR="00BE2F7C" w:rsidRDefault="00BE2F7C" w:rsidP="00512CC4"/>
          <w:p w:rsidR="00BE2F7C" w:rsidRDefault="00BE2F7C" w:rsidP="00512CC4">
            <w:r>
              <w:t>Design, deliver and share lea</w:t>
            </w:r>
            <w:r w:rsidR="000875DA">
              <w:t>rning materials, assessments and planning documentation, sharing and developing good practice and resources</w:t>
            </w:r>
          </w:p>
          <w:p w:rsidR="000875DA" w:rsidRDefault="000875DA" w:rsidP="00512CC4"/>
          <w:p w:rsidR="000875DA" w:rsidRDefault="000875DA" w:rsidP="00512CC4">
            <w:r>
              <w:t>Contribute to the development of new courses</w:t>
            </w:r>
          </w:p>
          <w:p w:rsidR="000875DA" w:rsidRDefault="000875DA" w:rsidP="00512CC4"/>
          <w:p w:rsidR="000875DA" w:rsidRDefault="000875DA" w:rsidP="00512CC4"/>
        </w:tc>
        <w:tc>
          <w:tcPr>
            <w:tcW w:w="3081" w:type="dxa"/>
          </w:tcPr>
          <w:p w:rsidR="00420626" w:rsidRDefault="009B2CA2" w:rsidP="00512CC4">
            <w:r>
              <w:lastRenderedPageBreak/>
              <w:t>Learners attending our service are well trained within the scope of the training programme</w:t>
            </w:r>
          </w:p>
          <w:p w:rsidR="009B2CA2" w:rsidRDefault="009B2CA2" w:rsidP="00512CC4"/>
          <w:p w:rsidR="009B2CA2" w:rsidRDefault="009B2CA2" w:rsidP="00512CC4"/>
          <w:p w:rsidR="009B2CA2" w:rsidRDefault="009B2CA2" w:rsidP="00512CC4"/>
          <w:p w:rsidR="009B2CA2" w:rsidRDefault="009B2CA2" w:rsidP="00512CC4"/>
          <w:p w:rsidR="009B2CA2" w:rsidRDefault="009B2CA2" w:rsidP="00512CC4"/>
          <w:p w:rsidR="008875AC" w:rsidRDefault="008875AC" w:rsidP="00512CC4"/>
          <w:p w:rsidR="008875AC" w:rsidRDefault="008875AC" w:rsidP="00512CC4"/>
          <w:p w:rsidR="009B2CA2" w:rsidRDefault="009B2CA2" w:rsidP="00512CC4">
            <w:r>
              <w:t>Learning materials are effective, usable and consistent</w:t>
            </w:r>
          </w:p>
          <w:p w:rsidR="009B2CA2" w:rsidRDefault="009B2CA2" w:rsidP="00512CC4"/>
          <w:p w:rsidR="009B2CA2" w:rsidRDefault="009B2CA2" w:rsidP="00512CC4"/>
          <w:p w:rsidR="009B2CA2" w:rsidRDefault="009B2CA2" w:rsidP="00512CC4"/>
          <w:p w:rsidR="009B2CA2" w:rsidRDefault="009B2CA2" w:rsidP="00512CC4"/>
          <w:p w:rsidR="009B2CA2" w:rsidRDefault="009B2CA2" w:rsidP="008875AC">
            <w:r>
              <w:t xml:space="preserve">Training delivered is relevant and </w:t>
            </w:r>
            <w:r w:rsidR="008875AC">
              <w:t>innovative</w:t>
            </w:r>
          </w:p>
        </w:tc>
        <w:tc>
          <w:tcPr>
            <w:tcW w:w="3081" w:type="dxa"/>
          </w:tcPr>
          <w:p w:rsidR="00567928" w:rsidRDefault="000A7CEB" w:rsidP="00512CC4">
            <w:r>
              <w:lastRenderedPageBreak/>
              <w:t>Observation</w:t>
            </w:r>
            <w:r w:rsidR="00A531A1">
              <w:t xml:space="preserve"> of learning</w:t>
            </w:r>
          </w:p>
          <w:p w:rsidR="00A531A1" w:rsidRDefault="00A531A1" w:rsidP="00512CC4"/>
          <w:p w:rsidR="00A531A1" w:rsidRDefault="00A531A1" w:rsidP="00512CC4">
            <w:r>
              <w:t>Attainment of qualifications</w:t>
            </w:r>
          </w:p>
          <w:p w:rsidR="00A531A1" w:rsidRDefault="00A531A1" w:rsidP="00512CC4"/>
          <w:p w:rsidR="00A531A1" w:rsidRDefault="00A531A1" w:rsidP="00512CC4">
            <w:r>
              <w:t>Learner feedback</w:t>
            </w:r>
          </w:p>
          <w:p w:rsidR="00A531A1" w:rsidRDefault="00A531A1" w:rsidP="00512CC4"/>
          <w:p w:rsidR="00A531A1" w:rsidRDefault="00A531A1" w:rsidP="00512CC4">
            <w:r>
              <w:t>Individual learning plans</w:t>
            </w:r>
          </w:p>
        </w:tc>
      </w:tr>
      <w:tr w:rsidR="000875DA" w:rsidTr="00512CC4">
        <w:tc>
          <w:tcPr>
            <w:tcW w:w="3080" w:type="dxa"/>
          </w:tcPr>
          <w:p w:rsidR="000875DA" w:rsidRDefault="000875DA" w:rsidP="00512CC4">
            <w:r>
              <w:t>Be part of the team responsible for learner recruitment including initial interview</w:t>
            </w:r>
            <w:r w:rsidR="008875AC">
              <w:t xml:space="preserve"> and assessment</w:t>
            </w:r>
          </w:p>
          <w:p w:rsidR="000875DA" w:rsidRDefault="000875DA" w:rsidP="00512CC4"/>
          <w:p w:rsidR="000875DA" w:rsidRDefault="000875DA" w:rsidP="00512CC4">
            <w:r>
              <w:t>Monitor group dynamics</w:t>
            </w:r>
          </w:p>
        </w:tc>
        <w:tc>
          <w:tcPr>
            <w:tcW w:w="3081" w:type="dxa"/>
          </w:tcPr>
          <w:p w:rsidR="000875DA" w:rsidRDefault="008875AC" w:rsidP="00512CC4">
            <w:r>
              <w:t>A good learner journey with aspirations and needs well met</w:t>
            </w:r>
          </w:p>
        </w:tc>
        <w:tc>
          <w:tcPr>
            <w:tcW w:w="3081" w:type="dxa"/>
          </w:tcPr>
          <w:p w:rsidR="000875DA" w:rsidRDefault="00A531A1" w:rsidP="00512CC4">
            <w:r>
              <w:t>Number of learners</w:t>
            </w:r>
          </w:p>
          <w:p w:rsidR="00A531A1" w:rsidRDefault="00A531A1" w:rsidP="00512CC4"/>
          <w:p w:rsidR="00A531A1" w:rsidRDefault="00A531A1" w:rsidP="00512CC4">
            <w:r>
              <w:t>Outcomes Star</w:t>
            </w:r>
          </w:p>
        </w:tc>
      </w:tr>
      <w:tr w:rsidR="00222BBA" w:rsidTr="00512CC4">
        <w:tc>
          <w:tcPr>
            <w:tcW w:w="3080" w:type="dxa"/>
          </w:tcPr>
          <w:p w:rsidR="00921A78" w:rsidRDefault="000875DA" w:rsidP="00512CC4">
            <w:r>
              <w:t>Develop effective assessment and feedback strategies</w:t>
            </w:r>
          </w:p>
          <w:p w:rsidR="000875DA" w:rsidRDefault="000875DA" w:rsidP="00512CC4"/>
          <w:p w:rsidR="008875AC" w:rsidRDefault="008875AC" w:rsidP="00512CC4"/>
          <w:p w:rsidR="008875AC" w:rsidRDefault="008875AC" w:rsidP="00512CC4"/>
          <w:p w:rsidR="000875DA" w:rsidRDefault="000875DA" w:rsidP="00512CC4">
            <w:r>
              <w:t>Ensure effective, timely and accurate recording and reporting of learner progress, course reviews and self-assessment</w:t>
            </w:r>
          </w:p>
          <w:p w:rsidR="000875DA" w:rsidRDefault="000875DA" w:rsidP="00512CC4"/>
        </w:tc>
        <w:tc>
          <w:tcPr>
            <w:tcW w:w="3081" w:type="dxa"/>
          </w:tcPr>
          <w:p w:rsidR="00921A78" w:rsidRDefault="000875DA" w:rsidP="00512CC4">
            <w:r>
              <w:t>The needs of learners are met, actively taking into account their feedback and views</w:t>
            </w:r>
          </w:p>
          <w:p w:rsidR="008875AC" w:rsidRDefault="008875AC" w:rsidP="00512CC4"/>
          <w:p w:rsidR="008875AC" w:rsidRDefault="008875AC" w:rsidP="00512CC4"/>
          <w:p w:rsidR="008875AC" w:rsidRDefault="008875AC" w:rsidP="00512CC4">
            <w:r>
              <w:t>Progress is recorded with action taken where issues are identified</w:t>
            </w:r>
          </w:p>
        </w:tc>
        <w:tc>
          <w:tcPr>
            <w:tcW w:w="3081" w:type="dxa"/>
          </w:tcPr>
          <w:p w:rsidR="00567928" w:rsidRDefault="00A531A1" w:rsidP="00512CC4">
            <w:r>
              <w:t>Learner feedback</w:t>
            </w:r>
          </w:p>
          <w:p w:rsidR="00A531A1" w:rsidRDefault="00A531A1" w:rsidP="00512CC4"/>
          <w:p w:rsidR="00A531A1" w:rsidRDefault="00A531A1" w:rsidP="00512CC4">
            <w:r>
              <w:t>Outcomes Star</w:t>
            </w:r>
          </w:p>
          <w:p w:rsidR="00A531A1" w:rsidRDefault="00A531A1" w:rsidP="00512CC4"/>
        </w:tc>
      </w:tr>
      <w:tr w:rsidR="00222BBA" w:rsidTr="00512CC4">
        <w:tc>
          <w:tcPr>
            <w:tcW w:w="3080" w:type="dxa"/>
          </w:tcPr>
          <w:p w:rsidR="00222BBA" w:rsidRDefault="000875DA" w:rsidP="00512CC4">
            <w:r>
              <w:t>Be a point of contact for parents, carers</w:t>
            </w:r>
            <w:r w:rsidR="008875AC">
              <w:t>, care assessors</w:t>
            </w:r>
            <w:r>
              <w:t xml:space="preserve"> and employers</w:t>
            </w:r>
          </w:p>
          <w:p w:rsidR="000875DA" w:rsidRDefault="000875DA" w:rsidP="00512CC4"/>
          <w:p w:rsidR="008875AC" w:rsidRDefault="008875AC" w:rsidP="00512CC4"/>
          <w:p w:rsidR="008875AC" w:rsidRDefault="008875AC" w:rsidP="00512CC4"/>
          <w:p w:rsidR="000875DA" w:rsidRDefault="000875DA" w:rsidP="00512CC4">
            <w:r>
              <w:t xml:space="preserve">Ensure early contact and referral for </w:t>
            </w:r>
            <w:r>
              <w:lastRenderedPageBreak/>
              <w:t>learners in need of additional support</w:t>
            </w:r>
          </w:p>
          <w:p w:rsidR="000875DA" w:rsidRDefault="000875DA" w:rsidP="00512CC4"/>
          <w:p w:rsidR="008875AC" w:rsidRDefault="008875AC" w:rsidP="00512CC4"/>
          <w:p w:rsidR="000875DA" w:rsidRDefault="000875DA" w:rsidP="00512CC4">
            <w:r>
              <w:t>Provide mentoring support to learners as required – particularly in transitional work placement and employment post the project</w:t>
            </w:r>
          </w:p>
          <w:p w:rsidR="00DD6AA7" w:rsidRDefault="00DD6AA7" w:rsidP="00512CC4"/>
          <w:p w:rsidR="00DD6AA7" w:rsidRDefault="00DD6AA7" w:rsidP="00DD6AA7">
            <w:r>
              <w:t>Work with internal department and external agencies to maximise opportunities for learners</w:t>
            </w:r>
          </w:p>
        </w:tc>
        <w:tc>
          <w:tcPr>
            <w:tcW w:w="3081" w:type="dxa"/>
          </w:tcPr>
          <w:p w:rsidR="00222BBA" w:rsidRDefault="008875AC" w:rsidP="00512CC4">
            <w:r>
              <w:lastRenderedPageBreak/>
              <w:t>Learners and the important people in their lives are communicated with and know effective communication lines</w:t>
            </w:r>
          </w:p>
          <w:p w:rsidR="008875AC" w:rsidRDefault="008875AC" w:rsidP="00512CC4"/>
          <w:p w:rsidR="008875AC" w:rsidRDefault="008875AC" w:rsidP="00512CC4">
            <w:r>
              <w:t xml:space="preserve">Solutions are found, including assistive </w:t>
            </w:r>
            <w:r>
              <w:lastRenderedPageBreak/>
              <w:t>technology, for a wide range of issues</w:t>
            </w:r>
          </w:p>
          <w:p w:rsidR="008875AC" w:rsidRDefault="008875AC" w:rsidP="00512CC4"/>
          <w:p w:rsidR="008875AC" w:rsidRDefault="008875AC" w:rsidP="00512CC4">
            <w:r>
              <w:t>Learners are supported outside of the learning environment</w:t>
            </w:r>
          </w:p>
        </w:tc>
        <w:tc>
          <w:tcPr>
            <w:tcW w:w="3081" w:type="dxa"/>
          </w:tcPr>
          <w:p w:rsidR="00567928" w:rsidRDefault="00A531A1" w:rsidP="00512CC4">
            <w:r>
              <w:lastRenderedPageBreak/>
              <w:t>Learner feedback</w:t>
            </w:r>
          </w:p>
          <w:p w:rsidR="00A531A1" w:rsidRDefault="00A531A1" w:rsidP="00512CC4"/>
          <w:p w:rsidR="00A531A1" w:rsidRDefault="00A531A1" w:rsidP="00512CC4">
            <w:r>
              <w:t>Outcomes Star</w:t>
            </w:r>
          </w:p>
          <w:p w:rsidR="00A531A1" w:rsidRDefault="00A531A1" w:rsidP="00512CC4"/>
          <w:p w:rsidR="00A531A1" w:rsidRDefault="00A531A1" w:rsidP="00512CC4">
            <w:r>
              <w:t>Numbers of learners progressing into employment/volunteering/further education</w:t>
            </w:r>
          </w:p>
          <w:p w:rsidR="00A531A1" w:rsidRDefault="00A531A1" w:rsidP="00512CC4"/>
          <w:p w:rsidR="00A531A1" w:rsidRDefault="00A531A1" w:rsidP="00512CC4">
            <w:r>
              <w:lastRenderedPageBreak/>
              <w:t>Number of referrals (Internal &amp; external)</w:t>
            </w:r>
          </w:p>
        </w:tc>
      </w:tr>
      <w:tr w:rsidR="00E17E5D" w:rsidTr="00307FD6">
        <w:tc>
          <w:tcPr>
            <w:tcW w:w="3080" w:type="dxa"/>
          </w:tcPr>
          <w:p w:rsidR="00E17E5D" w:rsidRDefault="00921A78" w:rsidP="00181DF8">
            <w:r>
              <w:lastRenderedPageBreak/>
              <w:t>Attends staff meetings</w:t>
            </w:r>
            <w:r w:rsidR="00181DF8">
              <w:t>, supervision</w:t>
            </w:r>
            <w:r>
              <w:t xml:space="preserve"> and </w:t>
            </w:r>
            <w:r w:rsidR="00181DF8">
              <w:t xml:space="preserve">training </w:t>
            </w:r>
            <w:r>
              <w:t>as required</w:t>
            </w:r>
          </w:p>
        </w:tc>
        <w:tc>
          <w:tcPr>
            <w:tcW w:w="3081" w:type="dxa"/>
          </w:tcPr>
          <w:p w:rsidR="00B61634" w:rsidRDefault="002A5BAD" w:rsidP="002A5BAD">
            <w:r>
              <w:t>Post holder has the training, support and communication required to effectively perform their role</w:t>
            </w:r>
            <w:r w:rsidR="00181DF8">
              <w:t xml:space="preserve"> </w:t>
            </w:r>
          </w:p>
        </w:tc>
        <w:tc>
          <w:tcPr>
            <w:tcW w:w="3081" w:type="dxa"/>
          </w:tcPr>
          <w:p w:rsidR="00C450D4" w:rsidRDefault="00567928" w:rsidP="00307FD6">
            <w:r>
              <w:t>Training records</w:t>
            </w:r>
          </w:p>
          <w:p w:rsidR="00567928" w:rsidRDefault="00567928" w:rsidP="00307FD6">
            <w:r>
              <w:t>Supervision records</w:t>
            </w:r>
          </w:p>
          <w:p w:rsidR="00567928" w:rsidRDefault="00567928" w:rsidP="00307FD6">
            <w:r>
              <w:t>Staff meeting minutes</w:t>
            </w:r>
          </w:p>
        </w:tc>
      </w:tr>
      <w:tr w:rsidR="00C450D4" w:rsidTr="00307FD6">
        <w:tc>
          <w:tcPr>
            <w:tcW w:w="3080" w:type="dxa"/>
          </w:tcPr>
          <w:p w:rsidR="00C450D4" w:rsidRDefault="00921A78" w:rsidP="00307FD6">
            <w:r>
              <w:t>Promotes a positive image of disability, and the organisation</w:t>
            </w:r>
          </w:p>
        </w:tc>
        <w:tc>
          <w:tcPr>
            <w:tcW w:w="3081" w:type="dxa"/>
          </w:tcPr>
          <w:p w:rsidR="00C450D4" w:rsidRDefault="00181DF8" w:rsidP="00307FD6">
            <w:r>
              <w:t>Gains inc</w:t>
            </w:r>
            <w:r w:rsidR="002A5BAD">
              <w:t>reased support for our work</w:t>
            </w:r>
          </w:p>
        </w:tc>
        <w:tc>
          <w:tcPr>
            <w:tcW w:w="3081" w:type="dxa"/>
          </w:tcPr>
          <w:p w:rsidR="00C450D4" w:rsidRDefault="00567928" w:rsidP="00307FD6">
            <w:r>
              <w:t>Number of new referrals</w:t>
            </w:r>
          </w:p>
        </w:tc>
      </w:tr>
      <w:tr w:rsidR="00131819" w:rsidTr="00307FD6">
        <w:tc>
          <w:tcPr>
            <w:tcW w:w="3080" w:type="dxa"/>
          </w:tcPr>
          <w:p w:rsidR="00131819" w:rsidRDefault="00181DF8" w:rsidP="00131819">
            <w:r>
              <w:t>Maintains personal responsibility for following our policy and procedures as well as health and safety regulations</w:t>
            </w:r>
          </w:p>
        </w:tc>
        <w:tc>
          <w:tcPr>
            <w:tcW w:w="3081" w:type="dxa"/>
          </w:tcPr>
          <w:p w:rsidR="00131819" w:rsidRDefault="002A5BAD" w:rsidP="00307FD6">
            <w:r>
              <w:t>A safe and healthy working environment</w:t>
            </w:r>
          </w:p>
        </w:tc>
        <w:tc>
          <w:tcPr>
            <w:tcW w:w="3081" w:type="dxa"/>
          </w:tcPr>
          <w:p w:rsidR="00131819" w:rsidRDefault="00567928" w:rsidP="00307FD6">
            <w:r>
              <w:t>Supervision records</w:t>
            </w:r>
          </w:p>
          <w:p w:rsidR="00567928" w:rsidRDefault="00567928" w:rsidP="00307FD6"/>
        </w:tc>
      </w:tr>
    </w:tbl>
    <w:p w:rsidR="00131819" w:rsidRDefault="00131819" w:rsidP="009F543A">
      <w:pPr>
        <w:jc w:val="center"/>
      </w:pPr>
    </w:p>
    <w:p w:rsidR="00131819" w:rsidRDefault="00131819" w:rsidP="009F543A">
      <w:pPr>
        <w:jc w:val="center"/>
      </w:pPr>
    </w:p>
    <w:p w:rsidR="00DD6AA7" w:rsidRDefault="00131819" w:rsidP="002A5BAD">
      <w:r>
        <w:t>Your attention is drawn to the fact that in some cases particular duties and responsibilities are difficult to define in detail and may vary from time to time without 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E17E5D" w:rsidRDefault="00446B9E" w:rsidP="002A5BAD">
      <w:pPr>
        <w:jc w:val="center"/>
      </w:pPr>
      <w:r>
        <w:rPr>
          <w:noProof/>
        </w:rPr>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9F543A" w:rsidRDefault="006053E6" w:rsidP="009F543A">
      <w:pPr>
        <w:pStyle w:val="ListParagraph"/>
        <w:numPr>
          <w:ilvl w:val="0"/>
          <w:numId w:val="2"/>
        </w:numPr>
        <w:spacing w:after="0" w:line="240" w:lineRule="auto"/>
        <w:contextualSpacing w:val="0"/>
      </w:pPr>
      <w:r w:rsidRPr="009B69C1">
        <w:rPr>
          <w:rFonts w:ascii="Arial" w:hAnsi="Arial" w:cs="Arial"/>
          <w:sz w:val="24"/>
          <w:szCs w:val="24"/>
        </w:rPr>
        <w:t xml:space="preserve">Work well with others </w:t>
      </w:r>
    </w:p>
    <w:tbl>
      <w:tblPr>
        <w:tblStyle w:val="TableGrid"/>
        <w:tblW w:w="0" w:type="auto"/>
        <w:tblLook w:val="04A0" w:firstRow="1" w:lastRow="0" w:firstColumn="1" w:lastColumn="0" w:noHBand="0" w:noVBand="1"/>
      </w:tblPr>
      <w:tblGrid>
        <w:gridCol w:w="6011"/>
        <w:gridCol w:w="3005"/>
      </w:tblGrid>
      <w:tr w:rsidR="009F543A" w:rsidRPr="00816300" w:rsidTr="009F543A">
        <w:trPr>
          <w:trHeight w:val="283"/>
        </w:trPr>
        <w:tc>
          <w:tcPr>
            <w:tcW w:w="9242" w:type="dxa"/>
            <w:gridSpan w:val="2"/>
            <w:tcBorders>
              <w:bottom w:val="single" w:sz="4" w:space="0" w:color="auto"/>
            </w:tcBorders>
            <w:shd w:val="clear" w:color="auto" w:fill="D9D9D9" w:themeFill="background1" w:themeFillShade="D9"/>
          </w:tcPr>
          <w:p w:rsidR="009F543A" w:rsidRPr="00816300" w:rsidRDefault="009F543A" w:rsidP="00954CC0">
            <w:pPr>
              <w:rPr>
                <w:b/>
              </w:rPr>
            </w:pPr>
            <w:r w:rsidRPr="00D65E87">
              <w:rPr>
                <w:b/>
              </w:rPr>
              <w:t>Person Specification</w:t>
            </w:r>
            <w:r>
              <w:rPr>
                <w:b/>
              </w:rPr>
              <w:t xml:space="preserve"> – </w:t>
            </w:r>
            <w:r w:rsidR="00954CC0">
              <w:rPr>
                <w:b/>
              </w:rPr>
              <w:t>Tutor (Employability &amp; Personal Social Development)</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307FD6">
        <w:tc>
          <w:tcPr>
            <w:tcW w:w="6204" w:type="dxa"/>
          </w:tcPr>
          <w:p w:rsidR="004E2C1C" w:rsidRDefault="002A5BAD" w:rsidP="00307FD6">
            <w:r>
              <w:t>Effective communication and good interpersonal skills</w:t>
            </w:r>
          </w:p>
        </w:tc>
        <w:tc>
          <w:tcPr>
            <w:tcW w:w="3038" w:type="dxa"/>
          </w:tcPr>
          <w:p w:rsidR="004E2C1C" w:rsidRDefault="00567928" w:rsidP="00307FD6">
            <w:r>
              <w:t>Essential</w:t>
            </w:r>
          </w:p>
        </w:tc>
      </w:tr>
      <w:tr w:rsidR="004E2C1C" w:rsidTr="00307FD6">
        <w:tc>
          <w:tcPr>
            <w:tcW w:w="6204" w:type="dxa"/>
          </w:tcPr>
          <w:p w:rsidR="004E2C1C" w:rsidRDefault="002A5BAD" w:rsidP="00307FD6">
            <w:r>
              <w:t>High standard of numeracy and literacy</w:t>
            </w:r>
          </w:p>
        </w:tc>
        <w:tc>
          <w:tcPr>
            <w:tcW w:w="3038" w:type="dxa"/>
          </w:tcPr>
          <w:p w:rsidR="004E2C1C" w:rsidRDefault="00567928" w:rsidP="00307FD6">
            <w:r>
              <w:t>Essential</w:t>
            </w:r>
          </w:p>
        </w:tc>
      </w:tr>
      <w:tr w:rsidR="004E2C1C" w:rsidTr="00307FD6">
        <w:tc>
          <w:tcPr>
            <w:tcW w:w="6204" w:type="dxa"/>
          </w:tcPr>
          <w:p w:rsidR="004E2C1C" w:rsidRPr="001301C4" w:rsidRDefault="002A5BAD" w:rsidP="00307FD6">
            <w:r>
              <w:t>Good IT skills</w:t>
            </w:r>
          </w:p>
        </w:tc>
        <w:tc>
          <w:tcPr>
            <w:tcW w:w="3038" w:type="dxa"/>
          </w:tcPr>
          <w:p w:rsidR="004E2C1C" w:rsidRDefault="00567928" w:rsidP="00307FD6">
            <w:r>
              <w:t>Desirable</w:t>
            </w:r>
          </w:p>
        </w:tc>
      </w:tr>
      <w:tr w:rsidR="004E2C1C" w:rsidTr="00307FD6">
        <w:tc>
          <w:tcPr>
            <w:tcW w:w="6204" w:type="dxa"/>
          </w:tcPr>
          <w:p w:rsidR="004E2C1C" w:rsidRPr="007C0A00" w:rsidRDefault="00954CC0" w:rsidP="00307FD6">
            <w:r>
              <w:t>Ability to engage and build rapport with younger people and adults</w:t>
            </w:r>
          </w:p>
        </w:tc>
        <w:tc>
          <w:tcPr>
            <w:tcW w:w="3038" w:type="dxa"/>
          </w:tcPr>
          <w:p w:rsidR="004E2C1C" w:rsidRDefault="00567928" w:rsidP="00307FD6">
            <w:r>
              <w:t>Essential</w:t>
            </w:r>
          </w:p>
        </w:tc>
      </w:tr>
      <w:tr w:rsidR="004E2C1C" w:rsidTr="00307FD6">
        <w:tc>
          <w:tcPr>
            <w:tcW w:w="6204" w:type="dxa"/>
            <w:tcBorders>
              <w:bottom w:val="single" w:sz="4" w:space="0" w:color="auto"/>
            </w:tcBorders>
          </w:tcPr>
          <w:p w:rsidR="004E2C1C" w:rsidRPr="002341B6" w:rsidRDefault="002A5BAD" w:rsidP="00307FD6">
            <w:r>
              <w:t>Ability to teach others in systematic way using different methods/approaches</w:t>
            </w:r>
          </w:p>
        </w:tc>
        <w:tc>
          <w:tcPr>
            <w:tcW w:w="3038" w:type="dxa"/>
            <w:tcBorders>
              <w:bottom w:val="single" w:sz="4" w:space="0" w:color="auto"/>
            </w:tcBorders>
          </w:tcPr>
          <w:p w:rsidR="004E2C1C" w:rsidRDefault="00567928" w:rsidP="00307FD6">
            <w:r>
              <w:t>Essential</w:t>
            </w:r>
          </w:p>
        </w:tc>
      </w:tr>
      <w:tr w:rsidR="002A5BAD" w:rsidTr="00307FD6">
        <w:tc>
          <w:tcPr>
            <w:tcW w:w="6204" w:type="dxa"/>
            <w:tcBorders>
              <w:bottom w:val="single" w:sz="4" w:space="0" w:color="auto"/>
            </w:tcBorders>
          </w:tcPr>
          <w:p w:rsidR="002A5BAD" w:rsidRDefault="002A5BAD" w:rsidP="00307FD6">
            <w:r>
              <w:t xml:space="preserve">Able to work as part of a team and on own </w:t>
            </w:r>
            <w:r w:rsidR="00567928">
              <w:t>initiative</w:t>
            </w:r>
          </w:p>
        </w:tc>
        <w:tc>
          <w:tcPr>
            <w:tcW w:w="3038" w:type="dxa"/>
            <w:tcBorders>
              <w:bottom w:val="single" w:sz="4" w:space="0" w:color="auto"/>
            </w:tcBorders>
          </w:tcPr>
          <w:p w:rsidR="002A5BAD" w:rsidRPr="005A0109" w:rsidDel="00A81E34" w:rsidRDefault="00567928" w:rsidP="00307FD6">
            <w:r>
              <w:t>Essential</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Experience</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307FD6">
        <w:tc>
          <w:tcPr>
            <w:tcW w:w="6204" w:type="dxa"/>
          </w:tcPr>
          <w:p w:rsidR="00E01336" w:rsidRDefault="002A5BAD" w:rsidP="000C1A18">
            <w:r>
              <w:t>Experience of working with disabled people</w:t>
            </w:r>
          </w:p>
        </w:tc>
        <w:tc>
          <w:tcPr>
            <w:tcW w:w="3038" w:type="dxa"/>
          </w:tcPr>
          <w:p w:rsidR="00E01336" w:rsidRPr="002E0FEA" w:rsidRDefault="00567928" w:rsidP="00307FD6">
            <w:r>
              <w:t>Desirable</w:t>
            </w:r>
          </w:p>
        </w:tc>
      </w:tr>
      <w:tr w:rsidR="000C1A18" w:rsidTr="00307FD6">
        <w:tc>
          <w:tcPr>
            <w:tcW w:w="6204" w:type="dxa"/>
          </w:tcPr>
          <w:p w:rsidR="000C1A18" w:rsidRDefault="00954CC0" w:rsidP="000C1A18">
            <w:r>
              <w:t>Teaching experience in a range of subjects</w:t>
            </w:r>
          </w:p>
        </w:tc>
        <w:tc>
          <w:tcPr>
            <w:tcW w:w="3038" w:type="dxa"/>
          </w:tcPr>
          <w:p w:rsidR="000C1A18" w:rsidRPr="006D5BB8" w:rsidRDefault="00567928" w:rsidP="00307FD6">
            <w:r>
              <w:t>Essential</w:t>
            </w:r>
          </w:p>
        </w:tc>
      </w:tr>
      <w:tr w:rsidR="00954CC0" w:rsidTr="00307FD6">
        <w:tc>
          <w:tcPr>
            <w:tcW w:w="6204" w:type="dxa"/>
          </w:tcPr>
          <w:p w:rsidR="00954CC0" w:rsidRDefault="00954CC0" w:rsidP="000C1A18">
            <w:r>
              <w:t>Experience of developing bespoke training packages/learning resources</w:t>
            </w:r>
          </w:p>
        </w:tc>
        <w:tc>
          <w:tcPr>
            <w:tcW w:w="3038" w:type="dxa"/>
          </w:tcPr>
          <w:p w:rsidR="00954CC0" w:rsidRDefault="009B69C1" w:rsidP="00307FD6">
            <w:r>
              <w:t>Essential</w:t>
            </w:r>
          </w:p>
        </w:tc>
      </w:tr>
      <w:tr w:rsidR="00954CC0" w:rsidTr="00307FD6">
        <w:tc>
          <w:tcPr>
            <w:tcW w:w="6204" w:type="dxa"/>
          </w:tcPr>
          <w:p w:rsidR="00954CC0" w:rsidRDefault="002229BD" w:rsidP="000C1A18">
            <w:r>
              <w:t>Experience of delivering NCFE programmes</w:t>
            </w:r>
          </w:p>
        </w:tc>
        <w:tc>
          <w:tcPr>
            <w:tcW w:w="3038" w:type="dxa"/>
          </w:tcPr>
          <w:p w:rsidR="00954CC0" w:rsidRDefault="009B69C1" w:rsidP="00307FD6">
            <w:r>
              <w:t>Essential</w:t>
            </w:r>
          </w:p>
        </w:tc>
      </w:tr>
      <w:tr w:rsidR="002229BD" w:rsidTr="00307FD6">
        <w:tc>
          <w:tcPr>
            <w:tcW w:w="6204" w:type="dxa"/>
          </w:tcPr>
          <w:p w:rsidR="002229BD" w:rsidRDefault="002229BD" w:rsidP="000C1A18">
            <w:r>
              <w:t xml:space="preserve">Experience of delivering functional skills training </w:t>
            </w:r>
          </w:p>
        </w:tc>
        <w:tc>
          <w:tcPr>
            <w:tcW w:w="3038" w:type="dxa"/>
          </w:tcPr>
          <w:p w:rsidR="002229BD" w:rsidRDefault="002229BD" w:rsidP="00307FD6">
            <w:r>
              <w:t>Essential</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954CC0" w:rsidTr="00307FD6">
        <w:tc>
          <w:tcPr>
            <w:tcW w:w="6204" w:type="dxa"/>
          </w:tcPr>
          <w:p w:rsidR="00954CC0" w:rsidRDefault="00954CC0" w:rsidP="00307FD6">
            <w:r>
              <w:t>Knowledge of education sector and accreditation processes</w:t>
            </w:r>
          </w:p>
        </w:tc>
        <w:tc>
          <w:tcPr>
            <w:tcW w:w="3038" w:type="dxa"/>
          </w:tcPr>
          <w:p w:rsidR="00954CC0" w:rsidRPr="00864184" w:rsidRDefault="009B69C1" w:rsidP="00EC3F4D">
            <w:r>
              <w:t>E</w:t>
            </w:r>
            <w:r w:rsidR="00EC3F4D">
              <w:t>sse</w:t>
            </w:r>
            <w:r>
              <w:t>ntial</w:t>
            </w:r>
          </w:p>
        </w:tc>
      </w:tr>
      <w:tr w:rsidR="00E01336" w:rsidTr="00307FD6">
        <w:tc>
          <w:tcPr>
            <w:tcW w:w="6204" w:type="dxa"/>
          </w:tcPr>
          <w:p w:rsidR="00E01336" w:rsidRDefault="00E01336" w:rsidP="00307FD6">
            <w:r>
              <w:t>Knowledge of the issues affecting disabled people</w:t>
            </w:r>
          </w:p>
        </w:tc>
        <w:tc>
          <w:tcPr>
            <w:tcW w:w="3038" w:type="dxa"/>
          </w:tcPr>
          <w:p w:rsidR="00E01336" w:rsidRDefault="00E01336" w:rsidP="00307FD6">
            <w:r w:rsidRPr="00864184">
              <w:t>Essential</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Other</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307FD6">
        <w:tc>
          <w:tcPr>
            <w:tcW w:w="6204" w:type="dxa"/>
          </w:tcPr>
          <w:p w:rsidR="00E01336" w:rsidRPr="002341B6" w:rsidRDefault="002A5BAD" w:rsidP="002229BD">
            <w:r>
              <w:t>Current teaching qualification e.g. Level</w:t>
            </w:r>
            <w:r w:rsidR="009B69C1">
              <w:t xml:space="preserve"> </w:t>
            </w:r>
            <w:r w:rsidR="002229BD">
              <w:t>4</w:t>
            </w:r>
            <w:r w:rsidR="009B69C1">
              <w:t xml:space="preserve"> </w:t>
            </w:r>
            <w:r>
              <w:t>Award in Education and Training</w:t>
            </w:r>
            <w:r w:rsidR="00567928">
              <w:t xml:space="preserve"> or equivalent</w:t>
            </w:r>
          </w:p>
        </w:tc>
        <w:tc>
          <w:tcPr>
            <w:tcW w:w="3038" w:type="dxa"/>
          </w:tcPr>
          <w:p w:rsidR="00E01336" w:rsidRDefault="00E01336" w:rsidP="00307FD6">
            <w:r w:rsidRPr="00633EEC">
              <w:t>Essential</w:t>
            </w:r>
          </w:p>
        </w:tc>
      </w:tr>
      <w:tr w:rsidR="009B69C1" w:rsidTr="00307FD6">
        <w:tc>
          <w:tcPr>
            <w:tcW w:w="6204" w:type="dxa"/>
          </w:tcPr>
          <w:p w:rsidR="009B69C1" w:rsidRDefault="009B69C1" w:rsidP="009B69C1">
            <w:r>
              <w:t>Teaching qualification in basic skills Level 4.  Assessor qualification (or willing to work towards)</w:t>
            </w:r>
          </w:p>
        </w:tc>
        <w:tc>
          <w:tcPr>
            <w:tcW w:w="3038" w:type="dxa"/>
          </w:tcPr>
          <w:p w:rsidR="009B69C1" w:rsidRPr="00633EEC" w:rsidRDefault="009B69C1" w:rsidP="00307FD6">
            <w:r>
              <w:t>Desirable</w:t>
            </w:r>
          </w:p>
        </w:tc>
      </w:tr>
      <w:tr w:rsidR="00E01336" w:rsidTr="00307FD6">
        <w:tc>
          <w:tcPr>
            <w:tcW w:w="6204" w:type="dxa"/>
          </w:tcPr>
          <w:p w:rsidR="00E01336" w:rsidRDefault="00E01336" w:rsidP="00307FD6">
            <w:r>
              <w:lastRenderedPageBreak/>
              <w:t>Willingness to undertake training and development activity</w:t>
            </w:r>
          </w:p>
        </w:tc>
        <w:tc>
          <w:tcPr>
            <w:tcW w:w="3038" w:type="dxa"/>
          </w:tcPr>
          <w:p w:rsidR="00E01336" w:rsidRDefault="00E01336" w:rsidP="00307FD6">
            <w:r w:rsidRPr="00633EEC">
              <w:t>Essential</w:t>
            </w:r>
          </w:p>
        </w:tc>
      </w:tr>
      <w:tr w:rsidR="00E17E5D" w:rsidTr="00307FD6">
        <w:tc>
          <w:tcPr>
            <w:tcW w:w="6204" w:type="dxa"/>
          </w:tcPr>
          <w:p w:rsidR="00E17E5D" w:rsidRDefault="004E2C1C" w:rsidP="00307FD6">
            <w:r>
              <w:t>Full clean driving licence</w:t>
            </w:r>
          </w:p>
        </w:tc>
        <w:tc>
          <w:tcPr>
            <w:tcW w:w="3038" w:type="dxa"/>
          </w:tcPr>
          <w:p w:rsidR="00E17E5D" w:rsidRDefault="00E01336" w:rsidP="00307FD6">
            <w:r>
              <w:t>Desirable</w:t>
            </w:r>
          </w:p>
        </w:tc>
      </w:tr>
      <w:tr w:rsidR="00E01336" w:rsidTr="00307FD6">
        <w:tc>
          <w:tcPr>
            <w:tcW w:w="6204" w:type="dxa"/>
          </w:tcPr>
          <w:p w:rsidR="00E01336" w:rsidRPr="002341B6" w:rsidRDefault="00E01336" w:rsidP="00307FD6">
            <w:r>
              <w:t>Flexibility with regard working hours</w:t>
            </w:r>
          </w:p>
        </w:tc>
        <w:tc>
          <w:tcPr>
            <w:tcW w:w="3038" w:type="dxa"/>
          </w:tcPr>
          <w:p w:rsidR="00E01336" w:rsidRDefault="000C1A18" w:rsidP="00307FD6">
            <w:r>
              <w:t>Desirable</w:t>
            </w:r>
          </w:p>
        </w:tc>
      </w:tr>
    </w:tbl>
    <w:p w:rsidR="00FD0BD2"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e </w:t>
      </w:r>
      <w:proofErr w:type="spellStart"/>
      <w:r>
        <w:t>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w:t>
      </w:r>
      <w:proofErr w:type="spellEnd"/>
      <w:r>
        <w:t xml:space="preserve"> always shortlist disabled candidates who meet the minimum essential criteria</w:t>
      </w:r>
    </w:p>
    <w:sectPr w:rsidR="00FD0BD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F87" w:rsidRDefault="000E1F87" w:rsidP="00857935">
      <w:r>
        <w:separator/>
      </w:r>
    </w:p>
  </w:endnote>
  <w:endnote w:type="continuationSeparator" w:id="0">
    <w:p w:rsidR="000E1F87" w:rsidRDefault="000E1F87"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F87" w:rsidRDefault="000E1F87" w:rsidP="00857935">
      <w:r>
        <w:separator/>
      </w:r>
    </w:p>
  </w:footnote>
  <w:footnote w:type="continuationSeparator" w:id="0">
    <w:p w:rsidR="000E1F87" w:rsidRDefault="000E1F87" w:rsidP="0085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tzAxN7U0szAzMDNW0lEKTi0uzszPAykwrAUAcWTKcSwAAAA="/>
  </w:docVars>
  <w:rsids>
    <w:rsidRoot w:val="00E17E5D"/>
    <w:rsid w:val="000875DA"/>
    <w:rsid w:val="00091F9D"/>
    <w:rsid w:val="000A7CEB"/>
    <w:rsid w:val="000C1A18"/>
    <w:rsid w:val="000E1F87"/>
    <w:rsid w:val="00131819"/>
    <w:rsid w:val="00153C4C"/>
    <w:rsid w:val="00181DF8"/>
    <w:rsid w:val="001B2FEE"/>
    <w:rsid w:val="002229BD"/>
    <w:rsid w:val="00222BBA"/>
    <w:rsid w:val="002A5BAD"/>
    <w:rsid w:val="002B6245"/>
    <w:rsid w:val="00336209"/>
    <w:rsid w:val="00337BA9"/>
    <w:rsid w:val="003C3E52"/>
    <w:rsid w:val="003F50F9"/>
    <w:rsid w:val="00420626"/>
    <w:rsid w:val="00446B9E"/>
    <w:rsid w:val="004E2C1C"/>
    <w:rsid w:val="004F26F0"/>
    <w:rsid w:val="005162B3"/>
    <w:rsid w:val="0056046D"/>
    <w:rsid w:val="00567928"/>
    <w:rsid w:val="00571DE2"/>
    <w:rsid w:val="006053E6"/>
    <w:rsid w:val="00615F11"/>
    <w:rsid w:val="00624AFE"/>
    <w:rsid w:val="007750B5"/>
    <w:rsid w:val="008132B4"/>
    <w:rsid w:val="00857935"/>
    <w:rsid w:val="008875AC"/>
    <w:rsid w:val="008E3134"/>
    <w:rsid w:val="00921A78"/>
    <w:rsid w:val="00952730"/>
    <w:rsid w:val="00954CC0"/>
    <w:rsid w:val="009B2CA2"/>
    <w:rsid w:val="009B69C1"/>
    <w:rsid w:val="009F543A"/>
    <w:rsid w:val="00A531A1"/>
    <w:rsid w:val="00A575B0"/>
    <w:rsid w:val="00A62FB0"/>
    <w:rsid w:val="00A81E34"/>
    <w:rsid w:val="00A84429"/>
    <w:rsid w:val="00AF0B58"/>
    <w:rsid w:val="00B61634"/>
    <w:rsid w:val="00BE2F7C"/>
    <w:rsid w:val="00C450D4"/>
    <w:rsid w:val="00C46BD5"/>
    <w:rsid w:val="00D645ED"/>
    <w:rsid w:val="00DA0AB3"/>
    <w:rsid w:val="00DD6AA7"/>
    <w:rsid w:val="00E00AB3"/>
    <w:rsid w:val="00E01336"/>
    <w:rsid w:val="00E17E5D"/>
    <w:rsid w:val="00EC3F4D"/>
    <w:rsid w:val="00ED3F9A"/>
    <w:rsid w:val="00F739B4"/>
    <w:rsid w:val="00F73FF9"/>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51361E-9818-43C3-A835-0E501014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2</cp:revision>
  <cp:lastPrinted>2017-07-19T09:17:00Z</cp:lastPrinted>
  <dcterms:created xsi:type="dcterms:W3CDTF">2019-08-28T15:08:00Z</dcterms:created>
  <dcterms:modified xsi:type="dcterms:W3CDTF">2019-08-28T15:08:00Z</dcterms:modified>
</cp:coreProperties>
</file>